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Pakistan</w:t>
      </w:r>
      <w:r>
        <w:t xml:space="preserve"> </w:t>
      </w:r>
      <w:r>
        <w:t xml:space="preserve">Karachi</w:t>
      </w:r>
    </w:p>
    <w:bookmarkStart w:id="21" w:name="X010c7fa4f732dce62f4570225cc5a25610811b1"/>
    <w:p>
      <w:pPr>
        <w:pStyle w:val="Heading1"/>
      </w:pPr>
      <w:r>
        <w:t xml:space="preserve">Cover Letter for Sales Executive Position in Pakistan Karachi</w:t>
      </w:r>
    </w:p>
    <w:p>
      <w:pPr>
        <w:pStyle w:val="FirstParagraph"/>
      </w:pPr>
      <w:r>
        <w:rPr>
          <w:bCs/>
          <w:b/>
        </w:rPr>
        <w:t xml:space="preserve">[Your Name]</w:t>
      </w:r>
      <w:r>
        <w:br/>
      </w:r>
      <w:r>
        <w:t xml:space="preserve">[Your Address]</w:t>
      </w:r>
      <w:r>
        <w:br/>
      </w:r>
      <w:r>
        <w:t xml:space="preserve">[City, Province, Postal Code]</w:t>
      </w:r>
      <w:r>
        <w:br/>
      </w:r>
      <w:r>
        <w:t xml:space="preserve">[Email Address] | [Phone Number] | [LinkedIn Profile or Portfolio Link]</w:t>
      </w:r>
    </w:p>
    <w:p>
      <w:pPr>
        <w:pStyle w:val="BodyText"/>
      </w:pPr>
      <w:r>
        <w:t xml:space="preserve">[Date]</w:t>
      </w:r>
    </w:p>
    <w:bookmarkStart w:id="20" w:name="hiring-manager"/>
    <w:p>
      <w:pPr>
        <w:pStyle w:val="Heading2"/>
      </w:pPr>
      <w:r>
        <w:t xml:space="preserve">Hiring Manager</w:t>
      </w:r>
    </w:p>
    <w:p>
      <w:pPr>
        <w:pStyle w:val="FirstParagraph"/>
      </w:pPr>
      <w:r>
        <w:t xml:space="preserve">[Company Name]</w:t>
      </w:r>
      <w:r>
        <w:br/>
      </w:r>
      <w:r>
        <w:t xml:space="preserve">[Company Address]</w:t>
      </w:r>
      <w:r>
        <w:br/>
      </w:r>
      <w:r>
        <w:t xml:space="preserve">[City, Province, Postal Code]</w:t>
      </w:r>
    </w:p>
    <w:p>
      <w:pPr>
        <w:pStyle w:val="BodyText"/>
      </w:pPr>
      <w:r>
        <w:t xml:space="preserve">Dear Hiring Manager,</w:t>
      </w:r>
    </w:p>
    <w:p>
      <w:pPr>
        <w:pStyle w:val="BodyText"/>
      </w:pPr>
      <w:r>
        <w:t xml:space="preserve">I am writing to express my enthusiastic interest in the Sales Executive position at your esteemed organization in Pakistan Karachi. As a dynamic and results-driven professional with a proven track record in sales leadership and client relationship management, I am eager to contribute my expertise to drive growth and achieve exceptional outcomes within your team. Karachi, being the economic hub of Pakistan, offers a vibrant business environment that aligns perfectly with my career aspirations and skills as a Sales Executive. This opportunity represents an ideal platform for me to leverage my experience while making a meaningful impact in one of the most influential markets in South Asia.</w:t>
      </w:r>
    </w:p>
    <w:p>
      <w:pPr>
        <w:pStyle w:val="BodyText"/>
      </w:pPr>
      <w:r>
        <w:t xml:space="preserve">With over [X years] of experience in sales across diverse industries, including [mention relevant sectors such as technology, manufacturing, or retail], I have consistently delivered measurable results. My ability to identify market opportunities, build strong client relationships, and exceed sales targets has been a cornerstone of my professional journey. In my previous role as a Sales Executive at [Previous Company Name], I successfully increased annual revenue by [X]% through strategic account management and targeted outreach initiatives. This achievement underscores my commitment to fostering long-term partnerships while driving business growth—a philosophy that resonates deeply with the values of your organization.</w:t>
      </w:r>
    </w:p>
    <w:p>
      <w:pPr>
        <w:pStyle w:val="BodyText"/>
      </w:pPr>
      <w:r>
        <w:t xml:space="preserve">What sets me apart as a Sales Executive is my deep understanding of local market dynamics, particularly in Pakistan Karachi. Having worked extensively in this region, I am acutely aware of the unique challenges and opportunities present in its commercial landscape. Karachi’s bustling economy, characterized by a mix of traditional industries and emerging startups, demands adaptability, cultural sensitivity, and a proactive approach to sales strategy. My ability to navigate these complexities has enabled me to build trust with clients across various sectors, from small businesses to multinational corporations. I am confident that my insights into the local market will allow me to contribute effectively to your team’s objectives while aligning with the specific needs of Karachi’s business community.</w:t>
      </w:r>
    </w:p>
    <w:p>
      <w:pPr>
        <w:pStyle w:val="BodyText"/>
      </w:pPr>
      <w:r>
        <w:t xml:space="preserve">As a Sales Executive, I thrive in environments where collaboration and innovation are prioritized. My approach is rooted in active listening, personalized solutions, and a relentless focus on client satisfaction. In my previous role, I implemented a data-driven sales strategy that improved conversion rates by [X]%, demonstrating my ability to analyze market trends and tailor offerings to meet customer needs. Additionally, I have consistently maintained high levels of productivity through effective time management and prioritization of key accounts. These skills are critical for success in Pakistan Karachi, where the competitive nature of the market requires both agility and precision.</w:t>
      </w:r>
    </w:p>
    <w:p>
      <w:pPr>
        <w:pStyle w:val="BodyText"/>
      </w:pPr>
      <w:r>
        <w:t xml:space="preserve">One of my core strengths as a Sales Executive is my ability to build rapport with clients. I believe that trust is the foundation of any successful sales relationship, and I have always prioritized transparency, reliability, and consistency in my interactions. In Karachi’s fast-paced business environment, where relationships often play a pivotal role in decision-making, this approach has allowed me to establish long-term partnerships that benefit both my clients and the organizations I represent. My experience working with diverse cultural groups in Pakistan has also equipped me with the communication skills necessary to navigate complex negotiations and align solutions with stakeholder expectations.</w:t>
      </w:r>
    </w:p>
    <w:p>
      <w:pPr>
        <w:pStyle w:val="BodyText"/>
      </w:pPr>
      <w:r>
        <w:t xml:space="preserve">Moreover, I am passionate about leveraging technology to enhance sales performance. In today’s digital age, tools such as CRM systems, data analytics platforms, and social media marketing have become essential for driving growth. I have successfully integrated these technologies into my workflow to streamline processes, track key metrics, and identify new opportunities for expansion. For instance, by implementing a targeted LinkedIn outreach campaign in Pakistan Karachi, I was able to generate [X] new leads within [timeframe], significantly boosting our sales pipeline. This proactive use of technology not only improves efficiency but also ensures that sales strategies remain aligned with evolving market demands.</w:t>
      </w:r>
    </w:p>
    <w:p>
      <w:pPr>
        <w:pStyle w:val="BodyText"/>
      </w:pPr>
      <w:r>
        <w:t xml:space="preserve">What excites me most about the Sales Executive role at your company is the opportunity to contribute to a team that values innovation, integrity, and customer-centricity. Karachi’s business ecosystem is undergoing rapid transformation, with emerging sectors such as e-commerce, renewable energy, and digital services creating new avenues for growth. I am particularly drawn to your organization’s [mention specific company values or initiatives if known], as they reflect my own commitment to excellence and sustainable development. I am confident that my skills in strategic planning, relationship-building, and market analysis will enable me to make a significant contribution to your sales efforts while supporting the broader goals of the company.</w:t>
      </w:r>
    </w:p>
    <w:p>
      <w:pPr>
        <w:pStyle w:val="BodyText"/>
      </w:pPr>
      <w:r>
        <w:t xml:space="preserve">In conclusion, I would be honored to bring my expertise as a Sales Executive to your organization in Pakistan Karachi. My track record of success, combined with my deep understanding of local market dynamics and passion for driving results, positions me as a strong candidate for this role. I am eager to discuss how my skills and experiences align with your needs and look forward to the opportunity to contribute to your team’s continued success.</w:t>
      </w:r>
    </w:p>
    <w:p>
      <w:pPr>
        <w:pStyle w:val="BodyText"/>
      </w:pPr>
      <w:r>
        <w:t xml:space="preserve">Thank you for considering my application. I would be delighted to arrange an interview at your earliest convenience and am available at [your phone number] or [your email address] for any further information. I look forward to the possibility of working together and making a meaningful impact in Pakistan Karachi’s thriving business landscape.</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in Pakistan Karachi</dc:title>
  <dc:creator/>
  <dc:language>en</dc:language>
  <cp:keywords/>
  <dcterms:created xsi:type="dcterms:W3CDTF">2026-07-21T06:10:21Z</dcterms:created>
  <dcterms:modified xsi:type="dcterms:W3CDTF">2026-07-21T06:10:21Z</dcterms:modified>
</cp:coreProperties>
</file>

<file path=docProps/custom.xml><?xml version="1.0" encoding="utf-8"?>
<Properties xmlns="http://schemas.openxmlformats.org/officeDocument/2006/custom-properties" xmlns:vt="http://schemas.openxmlformats.org/officeDocument/2006/docPropsVTypes"/>
</file>